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6A221" w14:textId="4E99ACC3" w:rsidR="00331B65" w:rsidRPr="00331B65" w:rsidRDefault="00331B65">
      <w:pPr>
        <w:rPr>
          <w:sz w:val="24"/>
          <w:szCs w:val="24"/>
        </w:rPr>
      </w:pPr>
      <w:r w:rsidRPr="00331B65">
        <w:rPr>
          <w:sz w:val="24"/>
          <w:szCs w:val="24"/>
        </w:rPr>
        <w:t>Modern &amp; Contemporary Art 1C</w:t>
      </w:r>
      <w:r>
        <w:rPr>
          <w:sz w:val="24"/>
          <w:szCs w:val="24"/>
        </w:rPr>
        <w:br/>
        <w:t>Spring 2019</w:t>
      </w:r>
      <w:r>
        <w:rPr>
          <w:sz w:val="24"/>
          <w:szCs w:val="24"/>
        </w:rPr>
        <w:br/>
        <w:t>O’Brien</w:t>
      </w:r>
    </w:p>
    <w:p w14:paraId="438B9CDF" w14:textId="053E2F43" w:rsidR="00331B65" w:rsidRDefault="00331B65" w:rsidP="00331B65">
      <w:pPr>
        <w:spacing w:after="2" w:line="240" w:lineRule="auto"/>
        <w:ind w:left="28" w:right="-15"/>
        <w:jc w:val="both"/>
        <w:rPr>
          <w:b/>
        </w:rPr>
      </w:pPr>
      <w:r>
        <w:rPr>
          <w:b/>
          <w:sz w:val="28"/>
        </w:rPr>
        <w:t>20%:</w:t>
      </w:r>
      <w:r>
        <w:rPr>
          <w:sz w:val="28"/>
        </w:rPr>
        <w:t xml:space="preserve"> </w:t>
      </w:r>
      <w:r>
        <w:rPr>
          <w:b/>
          <w:sz w:val="28"/>
        </w:rPr>
        <w:t>Take</w:t>
      </w:r>
      <w:r>
        <w:rPr>
          <w:b/>
          <w:sz w:val="28"/>
        </w:rPr>
        <w:t>-</w:t>
      </w:r>
      <w:r>
        <w:rPr>
          <w:b/>
          <w:sz w:val="28"/>
        </w:rPr>
        <w:t xml:space="preserve">home final </w:t>
      </w:r>
      <w:r>
        <w:rPr>
          <w:b/>
          <w:sz w:val="28"/>
        </w:rPr>
        <w:t xml:space="preserve">exam </w:t>
      </w:r>
      <w:r>
        <w:rPr>
          <w:color w:val="FF0000"/>
          <w:sz w:val="28"/>
        </w:rPr>
        <w:t>(Due May 9</w:t>
      </w:r>
      <w:r>
        <w:rPr>
          <w:color w:val="FF0000"/>
          <w:sz w:val="28"/>
        </w:rPr>
        <w:t xml:space="preserve"> at 4 pm. Late papers are not accepted</w:t>
      </w:r>
      <w:r>
        <w:rPr>
          <w:color w:val="FF0000"/>
          <w:sz w:val="28"/>
        </w:rPr>
        <w:t xml:space="preserve">) </w:t>
      </w:r>
      <w:r>
        <w:t xml:space="preserve">(12-font, single space, </w:t>
      </w:r>
      <w:r>
        <w:t>1-inch margins, 8</w:t>
      </w:r>
      <w:r>
        <w:t>00</w:t>
      </w:r>
      <w:r>
        <w:t>-1000</w:t>
      </w:r>
      <w:r>
        <w:t xml:space="preserve"> words</w:t>
      </w:r>
      <w:r>
        <w:rPr>
          <w:b/>
        </w:rPr>
        <w:t>.</w:t>
      </w:r>
      <w:r>
        <w:rPr>
          <w:b/>
        </w:rPr>
        <w:t xml:space="preserve"> </w:t>
      </w:r>
      <w:r w:rsidRPr="00331B65">
        <w:t>Images are not required.</w:t>
      </w:r>
      <w:r>
        <w:rPr>
          <w:b/>
        </w:rPr>
        <w:t xml:space="preserve"> </w:t>
      </w:r>
      <w:r>
        <w:rPr>
          <w:b/>
        </w:rPr>
        <w:t xml:space="preserve"> </w:t>
      </w:r>
    </w:p>
    <w:p w14:paraId="077EAD13" w14:textId="77777777" w:rsidR="00331B65" w:rsidRDefault="00331B65" w:rsidP="00331B65">
      <w:pPr>
        <w:spacing w:after="2" w:line="240" w:lineRule="auto"/>
        <w:ind w:left="28" w:right="-15"/>
        <w:jc w:val="both"/>
        <w:rPr>
          <w:b/>
        </w:rPr>
      </w:pPr>
    </w:p>
    <w:p w14:paraId="05148F8B" w14:textId="6D04F048" w:rsidR="00331B65" w:rsidRPr="00E811C2" w:rsidRDefault="00331B65" w:rsidP="00331B65">
      <w:pPr>
        <w:spacing w:after="2" w:line="240" w:lineRule="auto"/>
        <w:ind w:left="28" w:right="-15"/>
        <w:jc w:val="both"/>
        <w:rPr>
          <w:b/>
        </w:rPr>
      </w:pPr>
      <w:r>
        <w:rPr>
          <w:b/>
        </w:rPr>
        <w:t>*</w:t>
      </w:r>
      <w:r w:rsidRPr="00331B65">
        <w:rPr>
          <w:b/>
        </w:rPr>
        <w:t xml:space="preserve"> Submit your paper to </w:t>
      </w:r>
      <w:r w:rsidRPr="00E811C2">
        <w:rPr>
          <w:b/>
          <w:u w:val="single"/>
        </w:rPr>
        <w:t>Canvas</w:t>
      </w:r>
      <w:r w:rsidRPr="00331B65">
        <w:rPr>
          <w:b/>
        </w:rPr>
        <w:t xml:space="preserve"> Turnitin</w:t>
      </w:r>
      <w:r>
        <w:rPr>
          <w:b/>
        </w:rPr>
        <w:t xml:space="preserve"> </w:t>
      </w:r>
      <w:r w:rsidR="00593542">
        <w:rPr>
          <w:b/>
        </w:rPr>
        <w:t>by 4 pm</w:t>
      </w:r>
      <w:r w:rsidR="00E811C2">
        <w:rPr>
          <w:b/>
        </w:rPr>
        <w:t xml:space="preserve"> May 9 </w:t>
      </w:r>
      <w:r w:rsidRPr="00E811C2">
        <w:rPr>
          <w:b/>
          <w:u w:val="single"/>
        </w:rPr>
        <w:t>AND bring a hard copy to class on May 9.</w:t>
      </w:r>
    </w:p>
    <w:p w14:paraId="170E252A" w14:textId="0092335C" w:rsidR="00331B65" w:rsidRPr="00331B65" w:rsidRDefault="00331B65" w:rsidP="00331B65">
      <w:pPr>
        <w:pStyle w:val="ListParagraph"/>
        <w:numPr>
          <w:ilvl w:val="0"/>
          <w:numId w:val="5"/>
        </w:numPr>
        <w:spacing w:after="2" w:line="240" w:lineRule="auto"/>
        <w:ind w:right="-15"/>
        <w:jc w:val="both"/>
        <w:rPr>
          <w:b/>
        </w:rPr>
      </w:pPr>
      <w:r>
        <w:rPr>
          <w:b/>
        </w:rPr>
        <w:t>Late papers are not accepted</w:t>
      </w:r>
    </w:p>
    <w:p w14:paraId="3CBD491F" w14:textId="77777777" w:rsidR="00331B65" w:rsidRDefault="00331B65" w:rsidP="00331B65">
      <w:pPr>
        <w:spacing w:after="2" w:line="240" w:lineRule="auto"/>
        <w:ind w:left="28" w:right="-15"/>
        <w:jc w:val="both"/>
        <w:rPr>
          <w:b/>
        </w:rPr>
      </w:pPr>
    </w:p>
    <w:p w14:paraId="1C804C67" w14:textId="07CBB349" w:rsidR="00331B65" w:rsidRDefault="00331B65" w:rsidP="00331B65">
      <w:pPr>
        <w:spacing w:after="2" w:line="240" w:lineRule="auto"/>
        <w:ind w:left="28" w:right="-15"/>
        <w:jc w:val="both"/>
      </w:pPr>
      <w:r>
        <w:rPr>
          <w:b/>
        </w:rPr>
        <w:t>*Only use</w:t>
      </w:r>
      <w:r>
        <w:rPr>
          <w:b/>
        </w:rPr>
        <w:t xml:space="preserve"> information you learned in class </w:t>
      </w:r>
      <w:r>
        <w:rPr>
          <w:b/>
        </w:rPr>
        <w:t>lecture and course textbook. Do not get information from any other source</w:t>
      </w:r>
    </w:p>
    <w:p w14:paraId="001FE226" w14:textId="16E4500F" w:rsidR="00331B65" w:rsidRDefault="00331B65" w:rsidP="00331B65">
      <w:pPr>
        <w:spacing w:after="2" w:line="240" w:lineRule="auto"/>
        <w:ind w:left="720" w:right="-15"/>
        <w:jc w:val="both"/>
      </w:pPr>
      <w:r>
        <w:t>*All writing must be</w:t>
      </w:r>
      <w:r w:rsidRPr="00331B65">
        <w:t xml:space="preserve"> </w:t>
      </w:r>
      <w:r w:rsidRPr="00331B65">
        <w:rPr>
          <w:u w:color="000000"/>
        </w:rPr>
        <w:t>in your own words.</w:t>
      </w:r>
      <w:r>
        <w:t xml:space="preserve"> </w:t>
      </w:r>
      <w:r>
        <w:t>Do not quote</w:t>
      </w:r>
      <w:r w:rsidR="009213EB">
        <w:t xml:space="preserve"> </w:t>
      </w:r>
      <w:r>
        <w:t>or plagiarize</w:t>
      </w:r>
      <w:r w:rsidR="009213EB">
        <w:t xml:space="preserve"> any source</w:t>
      </w:r>
      <w:r>
        <w:t>. F</w:t>
      </w:r>
      <w:r w:rsidRPr="00331B65">
        <w:t xml:space="preserve">inals </w:t>
      </w:r>
      <w:r>
        <w:t xml:space="preserve">with plagiarized sentences </w:t>
      </w:r>
      <w:r w:rsidRPr="00331B65">
        <w:t>earn an automatic F.</w:t>
      </w:r>
      <w:r>
        <w:t xml:space="preserve"> </w:t>
      </w:r>
    </w:p>
    <w:p w14:paraId="446157E4" w14:textId="657594E0" w:rsidR="00331B65" w:rsidRDefault="00331B65" w:rsidP="00331B65">
      <w:pPr>
        <w:spacing w:after="2" w:line="240" w:lineRule="auto"/>
        <w:ind w:left="720" w:right="-15"/>
        <w:jc w:val="both"/>
      </w:pPr>
    </w:p>
    <w:p w14:paraId="06A2367A" w14:textId="7F2B9DDF" w:rsidR="00331B65" w:rsidRDefault="00331B65" w:rsidP="00331B65">
      <w:pPr>
        <w:spacing w:after="2" w:line="240" w:lineRule="auto"/>
        <w:ind w:left="360" w:right="-15"/>
        <w:jc w:val="both"/>
      </w:pPr>
      <w:r w:rsidRPr="00331B65">
        <w:rPr>
          <w:b/>
          <w:sz w:val="28"/>
          <w:szCs w:val="28"/>
        </w:rPr>
        <w:t>Exam</w:t>
      </w:r>
      <w:r>
        <w:t>:</w:t>
      </w:r>
    </w:p>
    <w:p w14:paraId="708A60CE" w14:textId="5E71C497" w:rsidR="00331B65" w:rsidRPr="00331B65" w:rsidRDefault="00331B65" w:rsidP="00331B65">
      <w:pPr>
        <w:pStyle w:val="ListParagraph"/>
        <w:numPr>
          <w:ilvl w:val="0"/>
          <w:numId w:val="4"/>
        </w:numPr>
        <w:spacing w:after="2" w:line="240" w:lineRule="auto"/>
        <w:ind w:left="1080" w:right="-15"/>
        <w:jc w:val="both"/>
      </w:pPr>
      <w:r>
        <w:t>Select</w:t>
      </w:r>
      <w:r w:rsidRPr="00331B65">
        <w:t xml:space="preserve"> </w:t>
      </w:r>
      <w:r w:rsidRPr="00331B65">
        <w:rPr>
          <w:b/>
        </w:rPr>
        <w:t>eight</w:t>
      </w:r>
      <w:r w:rsidRPr="00331B65">
        <w:t xml:space="preserve"> artworks shown in lecture this semester </w:t>
      </w:r>
      <w:r>
        <w:t xml:space="preserve">from the beginning to the end </w:t>
      </w:r>
      <w:r w:rsidRPr="00331B65">
        <w:t xml:space="preserve">that </w:t>
      </w:r>
      <w:r>
        <w:t>you understand to be</w:t>
      </w:r>
      <w:r w:rsidRPr="00331B65">
        <w:t xml:space="preserve"> the most </w:t>
      </w:r>
      <w:r w:rsidRPr="00331B65">
        <w:rPr>
          <w:i/>
        </w:rPr>
        <w:t>historically significant</w:t>
      </w:r>
      <w:r>
        <w:t xml:space="preserve"> </w:t>
      </w:r>
      <w:r w:rsidRPr="00331B65">
        <w:t>of the entire course</w:t>
      </w:r>
      <w:r>
        <w:t>.</w:t>
      </w:r>
      <w:r w:rsidRPr="00331B65">
        <w:t xml:space="preserve"> </w:t>
      </w:r>
    </w:p>
    <w:p w14:paraId="714556AC" w14:textId="155744FF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Art</w:t>
      </w:r>
      <w:r w:rsidRPr="00331B65">
        <w:t xml:space="preserve">works </w:t>
      </w:r>
      <w:r>
        <w:t xml:space="preserve">must be by different artists </w:t>
      </w:r>
    </w:p>
    <w:p w14:paraId="29C1E95F" w14:textId="77777777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At least three artworks must be from the 19</w:t>
      </w:r>
      <w:r w:rsidRPr="00331B65">
        <w:rPr>
          <w:vertAlign w:val="superscript"/>
        </w:rPr>
        <w:t>th</w:t>
      </w:r>
      <w:r>
        <w:t xml:space="preserve"> century</w:t>
      </w:r>
    </w:p>
    <w:p w14:paraId="619C61FD" w14:textId="77777777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At least three artworks must be from the 20</w:t>
      </w:r>
      <w:r w:rsidRPr="00331B65">
        <w:rPr>
          <w:vertAlign w:val="superscript"/>
        </w:rPr>
        <w:t>th</w:t>
      </w:r>
      <w:r>
        <w:t xml:space="preserve"> century. </w:t>
      </w:r>
    </w:p>
    <w:p w14:paraId="32981981" w14:textId="5C9DF89E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One artwork must have been made after 1980</w:t>
      </w:r>
    </w:p>
    <w:p w14:paraId="3ECAA5E5" w14:textId="77777777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Include at least one female artist</w:t>
      </w:r>
    </w:p>
    <w:p w14:paraId="623370FF" w14:textId="03772FE5" w:rsidR="00331B65" w:rsidRDefault="00331B65" w:rsidP="00331B65">
      <w:pPr>
        <w:numPr>
          <w:ilvl w:val="0"/>
          <w:numId w:val="6"/>
        </w:numPr>
        <w:spacing w:after="0" w:line="259" w:lineRule="auto"/>
      </w:pPr>
      <w:r>
        <w:t>Include at least one non-white artist</w:t>
      </w:r>
    </w:p>
    <w:p w14:paraId="1ED5000A" w14:textId="03BBF848" w:rsidR="00331B65" w:rsidRPr="00331B65" w:rsidRDefault="00331B65" w:rsidP="00331B65">
      <w:pPr>
        <w:numPr>
          <w:ilvl w:val="0"/>
          <w:numId w:val="6"/>
        </w:numPr>
        <w:spacing w:after="0" w:line="259" w:lineRule="auto"/>
      </w:pPr>
      <w:r>
        <w:t>Include as much variety of artists’ nationalities and art mediums</w:t>
      </w:r>
      <w:r w:rsidRPr="00331B65">
        <w:t xml:space="preserve"> </w:t>
      </w:r>
      <w:r>
        <w:t>as possible (don’t choose all paintings)</w:t>
      </w:r>
    </w:p>
    <w:p w14:paraId="6C6F4850" w14:textId="1F13F91F" w:rsidR="00331B65" w:rsidRPr="00331B65" w:rsidRDefault="009213EB" w:rsidP="00331B65">
      <w:pPr>
        <w:numPr>
          <w:ilvl w:val="0"/>
          <w:numId w:val="1"/>
        </w:numPr>
        <w:spacing w:after="0" w:line="259" w:lineRule="auto"/>
        <w:ind w:left="1080"/>
      </w:pPr>
      <w:r>
        <w:t>Identify and explain the historical significance of</w:t>
      </w:r>
      <w:bookmarkStart w:id="0" w:name="_GoBack"/>
      <w:bookmarkEnd w:id="0"/>
      <w:r w:rsidR="00331B65" w:rsidRPr="00331B65">
        <w:t xml:space="preserve"> </w:t>
      </w:r>
      <w:r w:rsidR="00331B65" w:rsidRPr="00331B65">
        <w:rPr>
          <w:i/>
        </w:rPr>
        <w:t>each</w:t>
      </w:r>
      <w:r w:rsidR="00331B65" w:rsidRPr="00331B65">
        <w:t xml:space="preserve"> of the eight artworks</w:t>
      </w:r>
      <w:r w:rsidR="0049603A">
        <w:t>.</w:t>
      </w:r>
      <w:r w:rsidR="00331B65" w:rsidRPr="00331B65">
        <w:t xml:space="preserve"> </w:t>
      </w:r>
      <w:r w:rsidR="0049603A">
        <w:t>G</w:t>
      </w:r>
      <w:r w:rsidR="00331B65" w:rsidRPr="00331B65">
        <w:t>ive the following information:</w:t>
      </w:r>
    </w:p>
    <w:p w14:paraId="04360640" w14:textId="5D30A477" w:rsidR="00331B65" w:rsidRPr="00331B65" w:rsidRDefault="00331B65" w:rsidP="00331B65">
      <w:pPr>
        <w:pStyle w:val="ListParagraph"/>
        <w:numPr>
          <w:ilvl w:val="0"/>
          <w:numId w:val="1"/>
        </w:numPr>
        <w:spacing w:after="0"/>
        <w:ind w:left="1440"/>
      </w:pPr>
      <w:r w:rsidRPr="00331B65">
        <w:t xml:space="preserve">Full identification (artist’s full name and nationality, title, date, medium, and art movement </w:t>
      </w:r>
    </w:p>
    <w:p w14:paraId="279A68FE" w14:textId="0F8617C8" w:rsidR="00331B65" w:rsidRPr="00331B65" w:rsidRDefault="0049603A" w:rsidP="00331B65">
      <w:pPr>
        <w:pStyle w:val="ListParagraph"/>
        <w:numPr>
          <w:ilvl w:val="0"/>
          <w:numId w:val="1"/>
        </w:numPr>
        <w:spacing w:after="0"/>
        <w:ind w:left="1440"/>
      </w:pPr>
      <w:r>
        <w:t xml:space="preserve">Short essay: </w:t>
      </w:r>
      <w:r w:rsidR="00331B65" w:rsidRPr="00331B65">
        <w:t xml:space="preserve">Brief explanation of </w:t>
      </w:r>
      <w:r w:rsidR="00331B65" w:rsidRPr="0049603A">
        <w:rPr>
          <w:i/>
        </w:rPr>
        <w:t>wh</w:t>
      </w:r>
      <w:r w:rsidR="00331B65" w:rsidRPr="0049603A">
        <w:rPr>
          <w:i/>
        </w:rPr>
        <w:t>y</w:t>
      </w:r>
      <w:r w:rsidR="00331B65">
        <w:t xml:space="preserve"> the artwork is one of the most historically significant</w:t>
      </w:r>
      <w:r w:rsidR="00331B65" w:rsidRPr="00331B65">
        <w:t xml:space="preserve"> artworks presented in the class</w:t>
      </w:r>
      <w:r>
        <w:t>. As many facts as possible. Refer to your textbook and lecture notes.</w:t>
      </w:r>
    </w:p>
    <w:p w14:paraId="2E535B77" w14:textId="77777777" w:rsidR="00331B65" w:rsidRDefault="00331B65" w:rsidP="00331B65">
      <w:pPr>
        <w:spacing w:after="0" w:line="259" w:lineRule="auto"/>
      </w:pPr>
    </w:p>
    <w:p w14:paraId="3841CBE0" w14:textId="1112700F" w:rsidR="00331B65" w:rsidRPr="00331B65" w:rsidRDefault="00331B65" w:rsidP="00331B65">
      <w:pPr>
        <w:spacing w:after="0" w:line="259" w:lineRule="auto"/>
      </w:pPr>
      <w:r w:rsidRPr="00331B65">
        <w:t xml:space="preserve">For the in-class final </w:t>
      </w:r>
      <w:r>
        <w:t>on May 9</w:t>
      </w:r>
      <w:r w:rsidRPr="00331B65">
        <w:t xml:space="preserve">, </w:t>
      </w:r>
      <w:r>
        <w:t>bring a hard copy of your final and be</w:t>
      </w:r>
      <w:r w:rsidRPr="00331B65">
        <w:t xml:space="preserve"> </w:t>
      </w:r>
      <w:r>
        <w:t>prepared</w:t>
      </w:r>
      <w:r w:rsidRPr="00331B65">
        <w:t xml:space="preserve"> to </w:t>
      </w:r>
      <w:r>
        <w:t xml:space="preserve">prove the </w:t>
      </w:r>
      <w:r w:rsidR="00E811C2">
        <w:t>historical significance</w:t>
      </w:r>
      <w:r>
        <w:t xml:space="preserve"> of the artworks you chose to a small group of</w:t>
      </w:r>
      <w:r>
        <w:t xml:space="preserve"> student colleague</w:t>
      </w:r>
      <w:r>
        <w:t xml:space="preserve">s. Each small group will create a master list from individual student lists. </w:t>
      </w:r>
      <w:r w:rsidRPr="00331B65">
        <w:t>Each</w:t>
      </w:r>
      <w:r>
        <w:t xml:space="preserve"> small</w:t>
      </w:r>
      <w:r w:rsidRPr="00331B65">
        <w:t xml:space="preserve"> group </w:t>
      </w:r>
      <w:r>
        <w:t xml:space="preserve">will be asked </w:t>
      </w:r>
      <w:r w:rsidRPr="00331B65">
        <w:t>to defend their choices</w:t>
      </w:r>
      <w:r>
        <w:t xml:space="preserve"> to the class.</w:t>
      </w:r>
      <w:r w:rsidRPr="00331B65">
        <w:t xml:space="preserve"> </w:t>
      </w:r>
      <w:r w:rsidR="0049603A">
        <w:t>Required attendance.</w:t>
      </w:r>
    </w:p>
    <w:p w14:paraId="7C0FD04B" w14:textId="77777777" w:rsidR="00331B65" w:rsidRPr="00331B65" w:rsidRDefault="00331B65" w:rsidP="00331B65">
      <w:pPr>
        <w:spacing w:after="0" w:line="259" w:lineRule="auto"/>
      </w:pPr>
    </w:p>
    <w:p w14:paraId="374974AD" w14:textId="180DE465" w:rsidR="00331B65" w:rsidRDefault="00331B65" w:rsidP="00331B65">
      <w:pPr>
        <w:spacing w:after="0" w:line="259" w:lineRule="auto"/>
        <w:ind w:left="43"/>
        <w:rPr>
          <w:b/>
          <w:color w:val="31849B"/>
        </w:rPr>
      </w:pPr>
    </w:p>
    <w:p w14:paraId="67FFBE78" w14:textId="5CA1BA6C" w:rsidR="00331B65" w:rsidRDefault="00331B65" w:rsidP="00331B65">
      <w:pPr>
        <w:spacing w:after="0" w:line="259" w:lineRule="auto"/>
        <w:ind w:left="43"/>
      </w:pPr>
    </w:p>
    <w:p w14:paraId="14C6F0E7" w14:textId="46A39034" w:rsidR="00331B65" w:rsidRDefault="00331B65" w:rsidP="00331B65"/>
    <w:sectPr w:rsidR="00331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6312B"/>
    <w:multiLevelType w:val="hybridMultilevel"/>
    <w:tmpl w:val="EF26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46B5C"/>
    <w:multiLevelType w:val="hybridMultilevel"/>
    <w:tmpl w:val="D13A398C"/>
    <w:lvl w:ilvl="0" w:tplc="04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38CD3F99"/>
    <w:multiLevelType w:val="hybridMultilevel"/>
    <w:tmpl w:val="0F9E79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6A866967"/>
    <w:multiLevelType w:val="hybridMultilevel"/>
    <w:tmpl w:val="DC1E1E4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73F0193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7F0B2CBE"/>
    <w:multiLevelType w:val="hybridMultilevel"/>
    <w:tmpl w:val="82B6EF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jQxMjEwN7cwMzRX0lEKTi0uzszPAykwrAUAl/VzTSwAAAA="/>
  </w:docVars>
  <w:rsids>
    <w:rsidRoot w:val="00331B65"/>
    <w:rsid w:val="00331B65"/>
    <w:rsid w:val="0049603A"/>
    <w:rsid w:val="00593542"/>
    <w:rsid w:val="00631563"/>
    <w:rsid w:val="009213EB"/>
    <w:rsid w:val="00D615D7"/>
    <w:rsid w:val="00E811C2"/>
    <w:rsid w:val="00F9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A07FD"/>
  <w15:chartTrackingRefBased/>
  <w15:docId w15:val="{34D151EA-FC16-4DF7-97A5-809CC97A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1B65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281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Brien, Elaine</dc:creator>
  <cp:keywords/>
  <dc:description/>
  <cp:lastModifiedBy>O'Brien, Elaine</cp:lastModifiedBy>
  <cp:revision>6</cp:revision>
  <dcterms:created xsi:type="dcterms:W3CDTF">2019-05-02T00:43:00Z</dcterms:created>
  <dcterms:modified xsi:type="dcterms:W3CDTF">2019-05-02T04:00:00Z</dcterms:modified>
</cp:coreProperties>
</file>